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Film Director position at your esteemed organization in Australia Sydney. With a career spanning over a decade, I have dedicated myself to the art of storytelling through film, and I am eager to bring my passion, expertise, and creative vision to contribute to the vibrant cinematic landscape of Australia Sydney. This opportunity aligns perfectly with my professional goals and my deep appreciation for the unique narratives that define Australian cinema.</w:t>
      </w:r>
    </w:p>
    <w:p>
      <w:pPr>
        <w:pStyle w:val="BodyText"/>
      </w:pPr>
      <w:r>
        <w:t xml:space="preserve">As a Film Director, I have always believed that storytelling is the heart of every great film. My work has been shaped by a commitment to authenticity, emotional depth, and visual innovation. Over the years, I have directed over 20 short films and three feature-length projects, each of which reflects my ability to translate complex ideas into compelling narratives. My latest project, [Insert Project Title], premiered at the Sydney Film Festival in 2023 and received critical acclaim for its exploration of [briefly mention theme or subject]. This experience not only reinforced my connection to Australia Sydney’s creative community but also highlighted the importance of local voices in global cinema.</w:t>
      </w:r>
    </w:p>
    <w:p>
      <w:pPr>
        <w:pStyle w:val="BodyText"/>
      </w:pPr>
      <w:r>
        <w:t xml:space="preserve">Australia Sydney, with its dynamic cultural diversity and breathtaking landscapes, offers a unique backdrop for storytelling. As a director, I have always sought to capture the essence of place and people, and I am particularly drawn to the way Sydney’s urban energy and coastal beauty can inspire new perspectives. My work often emphasizes themes of identity, resilience, and connection—themes that resonate deeply with both local and international audiences. For instance, my documentary film [Insert Project Title] explored the lives of Indigenous artists in Sydney’s inner city, blending personal narratives with broader social commentary. This project not only won awards at several international film festivals but also sparked meaningful conversations about cultural preservation and representation.</w:t>
      </w:r>
    </w:p>
    <w:p>
      <w:pPr>
        <w:pStyle w:val="BodyText"/>
      </w:pPr>
      <w:r>
        <w:t xml:space="preserve">What sets me apart as a Film Director is my ability to collaborate effectively with diverse teams while maintaining a clear creative vision. I have worked closely with writers, cinematographers, editors, and actors to ensure that every frame of a film serves its purpose. In Sydney’s competitive film industry, where innovation and originality are paramount, I pride myself on fostering an environment where creativity thrives. My approach is rooted in empathy—whether it’s understanding the emotional journey of a character or supporting the artistic growth of my crew, I believe that trust and communication are the cornerstones of successful filmmaking.</w:t>
      </w:r>
    </w:p>
    <w:p>
      <w:pPr>
        <w:pStyle w:val="BodyText"/>
      </w:pPr>
      <w:r>
        <w:t xml:space="preserve">One of my greatest strengths as a director is my adaptability. The film industry is ever-evolving, and I have consistently embraced new technologies, such as virtual production and AI-driven editing tools, to enhance the storytelling process. However, I remain steadfast in my commitment to traditional techniques that prioritize human connection. For example, during the pandemic, I directed a series of remote productions using digital collaboration platforms, proving that creativity can flourish even in challenging circumstances. This experience taught me the importance of flexibility and resourcefulness—qualities I believe are essential for any filmmaker operating in Australia Sydney’s fast-paced environment.</w:t>
      </w:r>
    </w:p>
    <w:p>
      <w:pPr>
        <w:pStyle w:val="BodyText"/>
      </w:pPr>
      <w:r>
        <w:t xml:space="preserve">My career has also been enriched by my involvement in community-driven projects. I have volunteered with organizations such as [Insert Organization Name], which supports emerging filmmakers from underrepresented backgrounds. These experiences have deepened my understanding of the role that film can play in fostering social change and cultural exchange. In Sydney, where the film industry is increasingly focused on inclusivity and representation, I am eager to contribute to initiatives that amplify diverse voices and ensure that every story has a platform.</w:t>
      </w:r>
    </w:p>
    <w:p>
      <w:pPr>
        <w:pStyle w:val="BodyText"/>
      </w:pPr>
      <w:r>
        <w:t xml:space="preserve">What excites me most about this opportunity is the chance to collaborate with like-minded professionals who share a passion for pushing boundaries in storytelling. Australia Sydney’s film scene is known for its boldness and creativity, and I am confident that my skills as a director will align seamlessly with your organization’s mission. I am particularly drawn to [specific project, team, or initiative of the employer], as it reflects the kind of innovative work that inspires me to strive for excellence.</w:t>
      </w:r>
    </w:p>
    <w:p>
      <w:pPr>
        <w:pStyle w:val="BodyText"/>
      </w:pPr>
      <w:r>
        <w:t xml:space="preserve">Thank you for considering my application. I would be honored to bring my expertise and enthusiasm to your team in Australia Sydney. I am available at your earliest convenience for an interview and can be reached at [phone number] or [email address]. Please feel free to contact me if you require any additional information or materials.</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21:01:08Z</dcterms:created>
  <dcterms:modified xsi:type="dcterms:W3CDTF">2026-07-24T21:01:08Z</dcterms:modified>
</cp:coreProperties>
</file>

<file path=docProps/custom.xml><?xml version="1.0" encoding="utf-8"?>
<Properties xmlns="http://schemas.openxmlformats.org/officeDocument/2006/custom-properties" xmlns:vt="http://schemas.openxmlformats.org/officeDocument/2006/docPropsVTypes"/>
</file>